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02dd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4ef9e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47b79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1faaf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3acb57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c5c4c8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cb0dd7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7871cd7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1:24:39Z</dcterms:created>
  <dcterms:modified xsi:type="dcterms:W3CDTF">2022-01-20T01:24:39Z</dcterms:modified>
</cp:coreProperties>
</file>